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42C5C372"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B22FCE">
        <w:rPr>
          <w:b/>
          <w:noProof/>
          <w:sz w:val="24"/>
          <w:lang w:val="fr-FR"/>
        </w:rPr>
        <w:t>122</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696387" w:rsidRPr="00F42216">
        <w:rPr>
          <w:b/>
          <w:noProof/>
          <w:sz w:val="24"/>
          <w:lang w:val="fr-FR"/>
        </w:rPr>
        <w:t>2</w:t>
      </w:r>
      <w:r w:rsidR="00696387">
        <w:rPr>
          <w:b/>
          <w:noProof/>
          <w:sz w:val="24"/>
          <w:lang w:val="fr-FR"/>
        </w:rPr>
        <w:t>30380</w:t>
      </w:r>
    </w:p>
    <w:p w14:paraId="0C461DE1" w14:textId="37E7C248" w:rsidR="001211F3" w:rsidRPr="00572898" w:rsidRDefault="00B22FCE" w:rsidP="00624D5A">
      <w:pPr>
        <w:pStyle w:val="CRCoverPage"/>
        <w:tabs>
          <w:tab w:val="right" w:pos="9639"/>
        </w:tabs>
        <w:spacing w:after="0"/>
        <w:rPr>
          <w:b/>
          <w:noProof/>
          <w:sz w:val="24"/>
          <w:lang w:val="en-US"/>
        </w:rPr>
      </w:pPr>
      <w:r>
        <w:rPr>
          <w:b/>
          <w:noProof/>
          <w:sz w:val="24"/>
          <w:lang w:val="en-US"/>
        </w:rPr>
        <w:t>20</w:t>
      </w:r>
      <w:r w:rsidR="00361520" w:rsidRPr="00572898">
        <w:rPr>
          <w:b/>
          <w:noProof/>
          <w:sz w:val="24"/>
          <w:lang w:val="en-US"/>
        </w:rPr>
        <w:t>-2</w:t>
      </w:r>
      <w:r>
        <w:rPr>
          <w:b/>
          <w:noProof/>
          <w:sz w:val="24"/>
          <w:lang w:val="en-US"/>
        </w:rPr>
        <w:t>4</w:t>
      </w:r>
      <w:r w:rsidR="00361520" w:rsidRPr="00572898">
        <w:rPr>
          <w:b/>
          <w:noProof/>
          <w:sz w:val="24"/>
          <w:lang w:val="en-US"/>
        </w:rPr>
        <w:t xml:space="preserve"> </w:t>
      </w:r>
      <w:r>
        <w:rPr>
          <w:b/>
          <w:noProof/>
          <w:sz w:val="24"/>
          <w:lang w:val="en-US"/>
        </w:rPr>
        <w:t>Feb</w:t>
      </w:r>
      <w:r w:rsidR="005C7CDC" w:rsidRPr="00572898">
        <w:rPr>
          <w:b/>
          <w:noProof/>
          <w:sz w:val="24"/>
          <w:lang w:val="en-US"/>
        </w:rPr>
        <w:t xml:space="preserve"> </w:t>
      </w:r>
      <w:r w:rsidR="007369E1" w:rsidRPr="00572898">
        <w:rPr>
          <w:b/>
          <w:noProof/>
          <w:sz w:val="24"/>
          <w:lang w:val="en-US"/>
        </w:rPr>
        <w:t>202</w:t>
      </w:r>
      <w:r>
        <w:rPr>
          <w:b/>
          <w:noProof/>
          <w:sz w:val="24"/>
          <w:lang w:val="en-US"/>
        </w:rPr>
        <w:t>3, Athens, GR</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Pr>
          <w:b/>
          <w:noProof/>
          <w:sz w:val="24"/>
          <w:lang w:val="en-US"/>
        </w:rPr>
        <w:t xml:space="preserve">      </w:t>
      </w:r>
      <w:r w:rsidRPr="00572898">
        <w:rPr>
          <w:b/>
          <w:noProof/>
          <w:sz w:val="24"/>
          <w:lang w:val="en-US"/>
        </w:rPr>
        <w:t>Rev of</w:t>
      </w:r>
      <w:r w:rsidR="009F219D" w:rsidRPr="00572898">
        <w:rPr>
          <w:b/>
          <w:noProof/>
          <w:sz w:val="24"/>
          <w:lang w:val="en-US"/>
        </w:rPr>
        <w:t xml:space="preserve"> </w:t>
      </w:r>
      <w:r w:rsidR="00696387">
        <w:rPr>
          <w:b/>
          <w:noProof/>
          <w:sz w:val="24"/>
          <w:lang w:val="en-US"/>
        </w:rPr>
        <w:t>S4-230284</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46A21CD2"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w:t>
      </w:r>
      <w:ins w:id="0" w:author="Iraj Sodagar" w:date="2023-02-23T11:00:00Z">
        <w:r w:rsidR="00696387">
          <w:rPr>
            <w:rFonts w:ascii="Arial" w:eastAsia="Batang" w:hAnsi="Arial"/>
            <w:b/>
            <w:lang w:val="en-US" w:eastAsia="zh-CN"/>
          </w:rPr>
          <w:t xml:space="preserve">, </w:t>
        </w:r>
      </w:ins>
      <w:r w:rsidR="002A264F" w:rsidRPr="002A264F">
        <w:rPr>
          <w:rFonts w:ascii="Arial" w:eastAsia="Batang" w:hAnsi="Arial"/>
          <w:b/>
          <w:lang w:val="en-US" w:eastAsia="zh-CN"/>
        </w:rPr>
        <w:t xml:space="preserve"> </w:t>
      </w:r>
      <w:del w:id="1" w:author="Iraj Sodagar" w:date="2023-02-23T11:00:00Z">
        <w:r w:rsidR="002A264F" w:rsidDel="00696387">
          <w:rPr>
            <w:rFonts w:ascii="Arial" w:eastAsia="Batang" w:hAnsi="Arial"/>
            <w:b/>
            <w:lang w:val="en-US" w:eastAsia="zh-CN"/>
          </w:rPr>
          <w:delText xml:space="preserve"> </w:delText>
        </w:r>
      </w:del>
      <w:ins w:id="2" w:author="Iraj Sodagar" w:date="2023-02-23T11:00:00Z">
        <w:r w:rsidR="00696387" w:rsidRPr="00696387">
          <w:rPr>
            <w:rFonts w:ascii="Arial" w:eastAsia="Batang" w:hAnsi="Arial"/>
            <w:b/>
            <w:lang w:val="en-US" w:eastAsia="zh-CN"/>
          </w:rPr>
          <w:t>Sony Europe B.V.</w:t>
        </w:r>
      </w:ins>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41BDC5A1"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w:t>
      </w:r>
      <w:r w:rsidR="00B22FCE">
        <w:rPr>
          <w:rFonts w:ascii="Arial" w:eastAsia="Batang" w:hAnsi="Arial"/>
          <w:b/>
          <w:lang w:eastAsia="zh-CN"/>
        </w:rPr>
        <w:t>7</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8537C6B"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25D8E0ED"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Studied the current limitation of 5G Media Streaming architecture, and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75539BA6" w:rsidR="00B4784C" w:rsidRDefault="00BE627D" w:rsidP="00BE627D">
      <w:pPr>
        <w:pStyle w:val="B1"/>
        <w:rPr>
          <w:ins w:id="3" w:author="Thomas Stockhammer" w:date="2023-02-24T07:19:00Z"/>
        </w:rPr>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signaling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238721F2" w14:textId="73AD2762" w:rsidR="00725F0B" w:rsidRPr="004A45BE" w:rsidRDefault="00112E10" w:rsidP="00112E10">
      <w:pPr>
        <w:pStyle w:val="B1"/>
      </w:pPr>
      <w:ins w:id="4" w:author="Thomas Stockhammer" w:date="2023-02-24T07:20:00Z">
        <w:r>
          <w:t>3</w:t>
        </w:r>
        <w:r>
          <w:t>.</w:t>
        </w:r>
        <w:r>
          <w:tab/>
        </w:r>
      </w:ins>
      <w:ins w:id="5" w:author="Thomas Stockhammer" w:date="2023-02-24T07:31:00Z">
        <w:r w:rsidR="00805973" w:rsidRPr="00805973">
          <w:t>Until now, 3GPP specifications for 5G Media Streaming have avoided addressing the detailed question of how to bootstrap 3GPP-defined UE and network functions such as the Media Session Handler or the MBMS/MBS Client. This is deferred to implementation, device pre-configuration, and so on. However, the lack of specification covering th</w:t>
        </w:r>
        <w:r w:rsidR="00BF00C9">
          <w:t>e key issue</w:t>
        </w:r>
      </w:ins>
      <w:ins w:id="6" w:author="Thomas Stockhammer" w:date="2023-02-24T07:32:00Z">
        <w:r w:rsidR="00F51A8D">
          <w:t xml:space="preserve"> #12</w:t>
        </w:r>
      </w:ins>
      <w:ins w:id="7" w:author="Thomas Stockhammer" w:date="2023-02-24T07:31:00Z">
        <w:r w:rsidR="00BF00C9">
          <w:t xml:space="preserve"> in TR 26.</w:t>
        </w:r>
      </w:ins>
      <w:ins w:id="8" w:author="Thomas Stockhammer" w:date="2023-02-24T07:32:00Z">
        <w:r w:rsidR="00BF00C9">
          <w:t xml:space="preserve">804, </w:t>
        </w:r>
      </w:ins>
      <w:ins w:id="9" w:author="Thomas Stockhammer" w:date="2023-02-24T07:31:00Z">
        <w:r w:rsidR="00805973" w:rsidRPr="00805973">
          <w:t xml:space="preserve">is hindering adoption of 5GS-supported media services because today UE applications may have to be modified </w:t>
        </w:r>
        <w:proofErr w:type="gramStart"/>
        <w:r w:rsidR="00805973" w:rsidRPr="00805973">
          <w:t>in order to</w:t>
        </w:r>
        <w:proofErr w:type="gramEnd"/>
        <w:r w:rsidR="00805973" w:rsidRPr="00805973">
          <w:t xml:space="preserve"> support such services</w:t>
        </w:r>
      </w:ins>
      <w:ins w:id="10" w:author="Thomas Stockhammer" w:date="2023-02-24T07:20:00Z">
        <w:r>
          <w:t>.</w:t>
        </w:r>
      </w:ins>
      <w:ins w:id="11" w:author="Thomas Stockhammer" w:date="2023-02-24T07:32:00Z">
        <w:r w:rsidR="00F51A8D">
          <w:t xml:space="preserve"> For detailed discussion refer to clause </w:t>
        </w:r>
        <w:r w:rsidR="00EE05AF">
          <w:t>5.</w:t>
        </w:r>
        <w:r w:rsidR="0015385C">
          <w:t>13 in TR 26.804.</w:t>
        </w:r>
      </w:ins>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w:t>
      </w:r>
    </w:p>
    <w:p w14:paraId="77106FD8" w14:textId="499FC7E3" w:rsidR="0010548B" w:rsidRDefault="00BE627D" w:rsidP="0010548B">
      <w:pPr>
        <w:pStyle w:val="B1"/>
        <w:rPr>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eMBMS. Support for hybrid DASH/HLS is essential.</w:t>
      </w:r>
    </w:p>
    <w:p w14:paraId="7D8F43F4" w14:textId="77777777" w:rsidR="0010548B" w:rsidRDefault="0010548B" w:rsidP="0010548B">
      <w:pPr>
        <w:keepNext/>
        <w:rPr>
          <w:ins w:id="12" w:author="Iraj Sodagar" w:date="2023-02-22T21:18:00Z"/>
        </w:rPr>
      </w:pPr>
      <w:ins w:id="13" w:author="Iraj Sodagar" w:date="2023-02-22T21:18:00Z">
        <w:r>
          <w:t>In addition:</w:t>
        </w:r>
      </w:ins>
    </w:p>
    <w:p w14:paraId="7C2EE405" w14:textId="59960A80" w:rsidR="0010548B" w:rsidRDefault="0010548B" w:rsidP="0010548B">
      <w:pPr>
        <w:pStyle w:val="B1"/>
        <w:keepNext/>
        <w:rPr>
          <w:ins w:id="14" w:author="Iraj Sodagar" w:date="2023-02-22T21:18:00Z"/>
        </w:rPr>
      </w:pPr>
      <w:ins w:id="15" w:author="Iraj Sodagar" w:date="2023-02-22T21:18:00Z">
        <w:r>
          <w:t>6.</w:t>
        </w:r>
        <w:r>
          <w:tab/>
        </w:r>
      </w:ins>
      <w:ins w:id="16" w:author="Richard Bradbury (2023-02-23)" w:date="2023-02-23T08:36:00Z">
        <w:r w:rsidR="00966E10">
          <w:t>To</w:t>
        </w:r>
      </w:ins>
      <w:ins w:id="17" w:author="Iraj Sodagar" w:date="2023-02-22T21:18:00Z">
        <w:r>
          <w:t xml:space="preserve"> support interoperability in scenarios where the 5GMS AS is deployed in the Trusted DN, </w:t>
        </w:r>
      </w:ins>
      <w:ins w:id="18" w:author="Richard Bradbury (2023-02-23)" w:date="2023-02-23T08:36:00Z">
        <w:r w:rsidR="00966E10">
          <w:t xml:space="preserve">reference point M3 needs to be more fully defined </w:t>
        </w:r>
      </w:ins>
      <w:ins w:id="19" w:author="Iraj Sodagar" w:date="2023-02-22T21:18:00Z">
        <w:r>
          <w:t>including:</w:t>
        </w:r>
      </w:ins>
    </w:p>
    <w:p w14:paraId="2DEE81BD" w14:textId="77777777" w:rsidR="0010548B" w:rsidRDefault="0010548B" w:rsidP="00966E10">
      <w:pPr>
        <w:pStyle w:val="B2"/>
        <w:rPr>
          <w:ins w:id="20" w:author="Iraj Sodagar" w:date="2023-02-22T21:18:00Z"/>
        </w:rPr>
      </w:pPr>
      <w:ins w:id="21" w:author="Iraj Sodagar" w:date="2023-02-22T21:18:00Z">
        <w:r>
          <w:t>-</w:t>
        </w:r>
        <w:r>
          <w:tab/>
          <w:t>Definition of relevant call flows and procedures to support configuration of 5GMS AS instances by the 5GMS AF.</w:t>
        </w:r>
      </w:ins>
    </w:p>
    <w:p w14:paraId="6A855751" w14:textId="771ACCDE" w:rsidR="00966E10" w:rsidRPr="001A36AA" w:rsidRDefault="00966E10" w:rsidP="00966E10">
      <w:pPr>
        <w:pStyle w:val="B1"/>
        <w:rPr>
          <w:ins w:id="22" w:author="Iraj Sodagar" w:date="2023-02-23T07:40:00Z"/>
          <w:rFonts w:cs="Calibri"/>
          <w:lang w:eastAsia="en-US" w:bidi="ar-SA"/>
        </w:rPr>
      </w:pPr>
      <w:ins w:id="23" w:author="Richard Bradbury (2023-02-23)" w:date="2023-02-23T08:32:00Z">
        <w:r>
          <w:lastRenderedPageBreak/>
          <w:t>7.</w:t>
        </w:r>
        <w:r>
          <w:tab/>
        </w:r>
      </w:ins>
      <w:ins w:id="24" w:author="Richard Bradbury (2023-02-23)" w:date="2023-02-23T08:37:00Z">
        <w:r>
          <w:t>To</w:t>
        </w:r>
      </w:ins>
      <w:ins w:id="25" w:author="Iraj Sodagar" w:date="2023-02-23T07:40:00Z">
        <w:r>
          <w:t xml:space="preserve"> provide more extensive reporting of Network Assistance usage for both the AF-based and AN</w:t>
        </w:r>
      </w:ins>
      <w:ins w:id="26" w:author="Richard Bradbury (2023-02-23)" w:date="2023-02-23T08:42:00Z">
        <w:r>
          <w:t>B</w:t>
        </w:r>
      </w:ins>
      <w:ins w:id="27" w:author="Iraj Sodagar" w:date="2023-02-23T07:40:00Z">
        <w:r>
          <w:t>R-based Network Assistance methods</w:t>
        </w:r>
      </w:ins>
      <w:ins w:id="28" w:author="Richard Bradbury (2023-02-23)" w:date="2023-02-23T08:38:00Z">
        <w:r>
          <w:t xml:space="preserve">, the definition of </w:t>
        </w:r>
      </w:ins>
      <w:ins w:id="29" w:author="Richard Bradbury (2023-02-23)" w:date="2023-02-23T08:42:00Z">
        <w:r>
          <w:t xml:space="preserve">the </w:t>
        </w:r>
      </w:ins>
      <w:ins w:id="30" w:author="Richard Bradbury (2023-02-23)" w:date="2023-02-23T08:44:00Z">
        <w:r>
          <w:t>data collection and reporting</w:t>
        </w:r>
      </w:ins>
      <w:ins w:id="31" w:author="Richard Bradbury (2023-02-23)" w:date="2023-02-23T08:38:00Z">
        <w:r>
          <w:t xml:space="preserve"> </w:t>
        </w:r>
      </w:ins>
      <w:ins w:id="32" w:author="Richard Bradbury (2023-02-23)" w:date="2023-02-23T08:42:00Z">
        <w:r>
          <w:t xml:space="preserve">feature </w:t>
        </w:r>
      </w:ins>
      <w:ins w:id="33" w:author="Richard Bradbury (2023-02-23)" w:date="2023-02-23T08:38:00Z">
        <w:r>
          <w:t>needs to be improved</w:t>
        </w:r>
      </w:ins>
      <w:ins w:id="34" w:author="Iraj Sodagar" w:date="2023-02-23T07:40:00Z">
        <w:r>
          <w:t>.</w:t>
        </w:r>
      </w:ins>
    </w:p>
    <w:p w14:paraId="3D6CE690" w14:textId="0FF05E64" w:rsidR="008A76FD" w:rsidRDefault="008A76FD" w:rsidP="001C5C86">
      <w:pPr>
        <w:pStyle w:val="Heading2"/>
      </w:pPr>
      <w:r>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05D03741" w:rsidR="007E7FD7" w:rsidRDefault="00410C54" w:rsidP="00410C54">
      <w:pPr>
        <w:pStyle w:val="B1"/>
        <w:rPr>
          <w:lang w:val="en-US"/>
        </w:rPr>
      </w:pPr>
      <w:r>
        <w:rPr>
          <w:lang w:val="en-US"/>
        </w:rPr>
        <w:t>5.</w:t>
      </w:r>
      <w:r>
        <w:rPr>
          <w:lang w:val="en-US"/>
        </w:rPr>
        <w:tab/>
      </w:r>
      <w:r w:rsidR="001014FB" w:rsidRPr="00BE627D">
        <w:rPr>
          <w:lang w:val="en-US"/>
        </w:rPr>
        <w:t>Hybrid DASH/HLS operation</w:t>
      </w:r>
      <w:ins w:id="35" w:author="Richard Bradbury (2023-02-23)" w:date="2023-02-23T08:43:00Z">
        <w:r w:rsidR="00966E10">
          <w:rPr>
            <w:lang w:val="en-US"/>
          </w:rPr>
          <w:t>:</w:t>
        </w:r>
      </w:ins>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38E6302A" w14:textId="77777777" w:rsidR="001A36AA" w:rsidRDefault="001A36AA" w:rsidP="001A36AA">
      <w:pPr>
        <w:pStyle w:val="B1"/>
        <w:rPr>
          <w:ins w:id="36" w:author="Iraj Sodagar" w:date="2023-02-23T07:40:00Z"/>
          <w:lang w:val="en-US"/>
        </w:rPr>
      </w:pPr>
      <w:ins w:id="37" w:author="Iraj Sodagar" w:date="2023-02-23T07:40:00Z">
        <w:r>
          <w:rPr>
            <w:lang w:val="en-US"/>
          </w:rPr>
          <w:t>6.</w:t>
        </w:r>
        <w:r>
          <w:rPr>
            <w:lang w:val="en-US"/>
          </w:rPr>
          <w:tab/>
          <w:t>Configuration of 5GMS AS instances by 5GMS AF at reference point M3:</w:t>
        </w:r>
      </w:ins>
    </w:p>
    <w:p w14:paraId="71D29DA3" w14:textId="77777777" w:rsidR="001A36AA" w:rsidRDefault="001A36AA" w:rsidP="001A36AA">
      <w:pPr>
        <w:pStyle w:val="B2"/>
        <w:rPr>
          <w:ins w:id="38" w:author="Iraj Sodagar" w:date="2023-02-23T07:40:00Z"/>
        </w:rPr>
      </w:pPr>
      <w:ins w:id="39" w:author="Iraj Sodagar" w:date="2023-02-23T07:40:00Z">
        <w:r>
          <w:t>-</w:t>
        </w:r>
        <w:r>
          <w:tab/>
          <w:t>Inclusion of collaboration scenarios and associated call flows for configuration of 5GMS AS.</w:t>
        </w:r>
      </w:ins>
    </w:p>
    <w:p w14:paraId="373A67C1" w14:textId="14DD4E3F" w:rsidR="00966E10" w:rsidRDefault="00966E10" w:rsidP="00966E10">
      <w:pPr>
        <w:pStyle w:val="B1"/>
        <w:rPr>
          <w:ins w:id="40" w:author="Iraj Sodagar" w:date="2023-02-23T07:38:00Z"/>
          <w:rFonts w:cs="Calibri"/>
          <w:lang w:val="en-US" w:eastAsia="en-US" w:bidi="ar-SA"/>
        </w:rPr>
      </w:pPr>
      <w:ins w:id="41" w:author="Iraj Sodagar" w:date="2023-02-23T07:38:00Z">
        <w:r>
          <w:t>7. Improve</w:t>
        </w:r>
      </w:ins>
      <w:ins w:id="42" w:author="Richard Bradbury (2023-02-23)" w:date="2023-02-23T08:39:00Z">
        <w:r>
          <w:t>ments to</w:t>
        </w:r>
      </w:ins>
      <w:ins w:id="43" w:author="Iraj Sodagar" w:date="2023-02-23T07:38:00Z">
        <w:r>
          <w:t xml:space="preserve"> </w:t>
        </w:r>
      </w:ins>
      <w:ins w:id="44" w:author="Richard Bradbury (2023-02-23)" w:date="2023-02-23T08:43:00Z">
        <w:r>
          <w:t>d</w:t>
        </w:r>
      </w:ins>
      <w:ins w:id="45" w:author="Richard Bradbury (2023-02-23)" w:date="2023-02-23T08:44:00Z">
        <w:r>
          <w:t xml:space="preserve">ata collection and reporting to better support </w:t>
        </w:r>
      </w:ins>
      <w:ins w:id="46" w:author="Iraj Sodagar" w:date="2023-02-23T07:38:00Z">
        <w:r>
          <w:t xml:space="preserve">the Network Assistance </w:t>
        </w:r>
      </w:ins>
      <w:ins w:id="47" w:author="Richard Bradbury (2023-02-23)" w:date="2023-02-23T08:39:00Z">
        <w:r>
          <w:t>feature</w:t>
        </w:r>
      </w:ins>
      <w:ins w:id="48" w:author="Iraj Sodagar" w:date="2023-02-23T07:38:00Z">
        <w:r>
          <w:t>:</w:t>
        </w:r>
      </w:ins>
    </w:p>
    <w:p w14:paraId="56AB32C0" w14:textId="79A1CA4C" w:rsidR="00966E10" w:rsidRDefault="00966E10" w:rsidP="00966E10">
      <w:pPr>
        <w:pStyle w:val="B2"/>
        <w:rPr>
          <w:ins w:id="49" w:author="Iraj Sodagar" w:date="2023-02-23T07:38:00Z"/>
        </w:rPr>
      </w:pPr>
      <w:ins w:id="50" w:author="Richard Bradbury (2023-02-23)" w:date="2023-02-23T08:39:00Z">
        <w:r>
          <w:t>-</w:t>
        </w:r>
      </w:ins>
      <w:ins w:id="51" w:author="Richard Bradbury (2023-02-23)" w:date="2023-02-23T08:32:00Z">
        <w:r>
          <w:tab/>
        </w:r>
      </w:ins>
      <w:ins w:id="52" w:author="Richard Bradbury (2023-02-23)" w:date="2023-02-23T08:40:00Z">
        <w:r>
          <w:t>D</w:t>
        </w:r>
      </w:ins>
      <w:ins w:id="53" w:author="Iraj Sodagar" w:date="2023-02-23T07:38:00Z">
        <w:r>
          <w:t>ata collection and reporting to be carried out also for the ANBR-based Network Assistance method</w:t>
        </w:r>
      </w:ins>
      <w:ins w:id="54" w:author="Richard Bradbury (2023-02-23)" w:date="2023-02-23T08:33:00Z">
        <w:r>
          <w:t>.</w:t>
        </w:r>
      </w:ins>
    </w:p>
    <w:p w14:paraId="00C6CF36" w14:textId="6B2FCF1E" w:rsidR="00966E10" w:rsidRDefault="00966E10" w:rsidP="00966E10">
      <w:pPr>
        <w:pStyle w:val="B2"/>
        <w:rPr>
          <w:ins w:id="55" w:author="Thomas Stockhammer" w:date="2023-02-24T07:29:00Z"/>
        </w:rPr>
      </w:pPr>
      <w:ins w:id="56" w:author="Richard Bradbury (2023-02-23)" w:date="2023-02-23T08:39:00Z">
        <w:r>
          <w:t>-</w:t>
        </w:r>
      </w:ins>
      <w:ins w:id="57" w:author="Richard Bradbury (2023-02-23)" w:date="2023-02-23T08:33:00Z">
        <w:r>
          <w:tab/>
        </w:r>
      </w:ins>
      <w:ins w:id="58" w:author="Iraj Sodagar" w:date="2023-02-23T07:38:00Z">
        <w:r>
          <w:t>Allowing the usage of the appropriate Aggregation Functions for both Network Assistance methods</w:t>
        </w:r>
      </w:ins>
      <w:ins w:id="59" w:author="Richard Bradbury (2023-02-23)" w:date="2023-02-23T08:33:00Z">
        <w:r>
          <w:t>.</w:t>
        </w:r>
      </w:ins>
    </w:p>
    <w:p w14:paraId="2429A6DD" w14:textId="158AACC1" w:rsidR="00FA79F6" w:rsidRPr="00282FFF" w:rsidRDefault="00775A7A" w:rsidP="00282FFF">
      <w:pPr>
        <w:pStyle w:val="B1"/>
        <w:rPr>
          <w:ins w:id="60" w:author="Iraj Sodagar" w:date="2023-02-22T21:18:00Z"/>
          <w:rFonts w:cs="Calibri"/>
          <w:lang w:val="en-US" w:eastAsia="en-US" w:bidi="ar-SA"/>
        </w:rPr>
      </w:pPr>
      <w:ins w:id="61" w:author="Thomas Stockhammer" w:date="2023-02-24T07:29:00Z">
        <w:r>
          <w:t>8</w:t>
        </w:r>
        <w:r>
          <w:t xml:space="preserve">. </w:t>
        </w:r>
      </w:ins>
      <w:ins w:id="62" w:author="Thomas Stockhammer" w:date="2023-02-24T07:30:00Z">
        <w:r w:rsidR="00282FFF" w:rsidRPr="00282FFF">
          <w:t>Exten</w:t>
        </w:r>
        <w:r w:rsidR="00282FFF">
          <w:t>sion of</w:t>
        </w:r>
        <w:r w:rsidR="00282FFF" w:rsidRPr="00282FFF">
          <w:t xml:space="preserve"> the baseline 5G Media Streaming architecture</w:t>
        </w:r>
        <w:r w:rsidR="00282FFF">
          <w:t xml:space="preserve"> and relevant call f</w:t>
        </w:r>
      </w:ins>
      <w:ins w:id="63" w:author="Thomas Stockhammer" w:date="2023-02-24T07:31:00Z">
        <w:r w:rsidR="00282FFF">
          <w:t>lows</w:t>
        </w:r>
      </w:ins>
      <w:ins w:id="64" w:author="Thomas Stockhammer" w:date="2023-02-24T07:30:00Z">
        <w:r w:rsidR="00282FFF" w:rsidRPr="00282FFF">
          <w:t xml:space="preserve"> to add a 3GPP Service and URL Handler in the UE and the network based on the conclusions in clause 6.13.</w:t>
        </w:r>
      </w:ins>
    </w:p>
    <w:p w14:paraId="49CB4F4F" w14:textId="0602E744" w:rsidR="009E39D3" w:rsidRPr="001A36AA" w:rsidRDefault="0064696E" w:rsidP="00966E10">
      <w:pPr>
        <w:rPr>
          <w:lang w:val="en-US"/>
        </w:rPr>
      </w:pPr>
      <w:r>
        <w:rPr>
          <w:lang w:val="en-US"/>
        </w:rPr>
        <w:t xml:space="preserve">The work is </w:t>
      </w:r>
      <w:r w:rsidR="00410C54">
        <w:rPr>
          <w:lang w:val="en-US"/>
        </w:rPr>
        <w:t xml:space="preserve">to be </w:t>
      </w:r>
      <w:r>
        <w:rPr>
          <w:lang w:val="en-US"/>
        </w:rPr>
        <w:t>carried out in close collaboration with SA2 and other 3GPP groups.</w:t>
      </w: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C39A597"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79446842" w:rsidR="00BA3164" w:rsidRDefault="009D73A9" w:rsidP="006146D2">
            <w:pPr>
              <w:spacing w:after="0"/>
              <w:rPr>
                <w:i/>
              </w:rPr>
            </w:pPr>
            <w:del w:id="65" w:author="Iraj Sodagar" w:date="2023-02-22T21:20:00Z">
              <w:r w:rsidDel="007D4303">
                <w:rPr>
                  <w:i/>
                </w:rPr>
                <w:delText>9</w:delText>
              </w:r>
              <w:r w:rsidR="006E01D1" w:rsidDel="007D4303">
                <w:rPr>
                  <w:i/>
                </w:rPr>
                <w:delText>9</w:delText>
              </w:r>
            </w:del>
            <w:ins w:id="66" w:author="Thomas Stockhammer" w:date="2023-02-24T07:18:00Z">
              <w:r w:rsidR="00B75E4C">
                <w:rPr>
                  <w:i/>
                </w:rPr>
                <w:t>SA#</w:t>
              </w:r>
            </w:ins>
            <w:ins w:id="67" w:author="Iraj Sodagar" w:date="2023-02-22T21:20:00Z">
              <w:r w:rsidR="007D4303">
                <w:rPr>
                  <w:i/>
                </w:rPr>
                <w:t>100</w:t>
              </w:r>
            </w:ins>
            <w:ins w:id="68" w:author="Thomas Stockhammer" w:date="2023-02-24T07:18:00Z">
              <w:r w:rsidR="00B75E4C">
                <w:rPr>
                  <w:i/>
                </w:rPr>
                <w:t xml:space="preserve"> (Jun’ 23)</w:t>
              </w:r>
            </w:ins>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Tencent,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lastRenderedPageBreak/>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3EE8952F" w:rsidR="00EA7494" w:rsidRDefault="00EA7494" w:rsidP="001C5C86">
            <w:pPr>
              <w:pStyle w:val="TAL"/>
            </w:pPr>
            <w:r w:rsidRPr="00EA7494">
              <w:t>Dolby Laboratories Inc.</w:t>
            </w:r>
          </w:p>
        </w:tc>
      </w:tr>
      <w:tr w:rsidR="00966E10" w14:paraId="65604C3D" w14:textId="77777777" w:rsidTr="007D03D2">
        <w:trPr>
          <w:jc w:val="center"/>
          <w:ins w:id="69" w:author="Richard Bradbury (2023-02-23)" w:date="2023-02-23T08:41:00Z"/>
        </w:trPr>
        <w:tc>
          <w:tcPr>
            <w:tcW w:w="0" w:type="auto"/>
            <w:shd w:val="clear" w:color="auto" w:fill="auto"/>
          </w:tcPr>
          <w:p w14:paraId="285BD0A7" w14:textId="60DD1484" w:rsidR="00966E10" w:rsidRPr="00EA7494" w:rsidRDefault="00966E10" w:rsidP="001C5C86">
            <w:pPr>
              <w:pStyle w:val="TAL"/>
              <w:rPr>
                <w:ins w:id="70" w:author="Richard Bradbury (2023-02-23)" w:date="2023-02-23T08:41:00Z"/>
              </w:rPr>
            </w:pPr>
            <w:ins w:id="71" w:author="Richard Bradbury (2023-02-23)" w:date="2023-02-23T08:41:00Z">
              <w:r>
                <w:t>Sony Europe B.V.</w:t>
              </w:r>
            </w:ins>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C98D5" w14:textId="77777777" w:rsidR="0000011A" w:rsidRDefault="0000011A">
      <w:r>
        <w:separator/>
      </w:r>
    </w:p>
  </w:endnote>
  <w:endnote w:type="continuationSeparator" w:id="0">
    <w:p w14:paraId="5642C6E7" w14:textId="77777777" w:rsidR="0000011A" w:rsidRDefault="00000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88EA3" w14:textId="77777777" w:rsidR="0000011A" w:rsidRDefault="0000011A">
      <w:r>
        <w:separator/>
      </w:r>
    </w:p>
  </w:footnote>
  <w:footnote w:type="continuationSeparator" w:id="0">
    <w:p w14:paraId="6CDF9258" w14:textId="77777777" w:rsidR="0000011A" w:rsidRDefault="00000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AE85F8A"/>
    <w:multiLevelType w:val="hybridMultilevel"/>
    <w:tmpl w:val="A2DEC0AA"/>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1"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3" w15:restartNumberingAfterBreak="0">
    <w:nsid w:val="5A720154"/>
    <w:multiLevelType w:val="hybridMultilevel"/>
    <w:tmpl w:val="1B4E07E2"/>
    <w:lvl w:ilvl="0" w:tplc="E8A24FD2">
      <w:start w:val="8"/>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4"/>
  </w:num>
  <w:num w:numId="3" w16cid:durableId="1923904285">
    <w:abstractNumId w:val="12"/>
  </w:num>
  <w:num w:numId="4" w16cid:durableId="1209881598">
    <w:abstractNumId w:val="8"/>
  </w:num>
  <w:num w:numId="5" w16cid:durableId="1443189999">
    <w:abstractNumId w:val="17"/>
  </w:num>
  <w:num w:numId="6" w16cid:durableId="220791518">
    <w:abstractNumId w:val="16"/>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5"/>
  </w:num>
  <w:num w:numId="16" w16cid:durableId="138903882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 w:numId="18" w16cid:durableId="170073745">
    <w:abstractNumId w:val="10"/>
  </w:num>
  <w:num w:numId="19" w16cid:durableId="92225244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Thomas Stockhammer">
    <w15:presenceInfo w15:providerId="AD" w15:userId="S::tsto@qti.qualcomm.com::2aa20ba2-ba43-46c1-9e8b-e40494025eed"/>
  </w15:person>
  <w15:person w15:author="Richard Bradbury (2023-02-23)">
    <w15:presenceInfo w15:providerId="None" w15:userId="Richard Bradbury (2023-02-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011A"/>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545"/>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548B"/>
    <w:rsid w:val="00106F03"/>
    <w:rsid w:val="00112E10"/>
    <w:rsid w:val="00114520"/>
    <w:rsid w:val="00117E63"/>
    <w:rsid w:val="00120541"/>
    <w:rsid w:val="001211F3"/>
    <w:rsid w:val="00124094"/>
    <w:rsid w:val="00125072"/>
    <w:rsid w:val="00125F79"/>
    <w:rsid w:val="00127B5D"/>
    <w:rsid w:val="0013508B"/>
    <w:rsid w:val="00135600"/>
    <w:rsid w:val="00146229"/>
    <w:rsid w:val="0015385C"/>
    <w:rsid w:val="001620A2"/>
    <w:rsid w:val="00164F33"/>
    <w:rsid w:val="00165D18"/>
    <w:rsid w:val="001661AE"/>
    <w:rsid w:val="00171925"/>
    <w:rsid w:val="00173998"/>
    <w:rsid w:val="00174617"/>
    <w:rsid w:val="001759A7"/>
    <w:rsid w:val="001770FE"/>
    <w:rsid w:val="00181E2A"/>
    <w:rsid w:val="00182FD1"/>
    <w:rsid w:val="001842D8"/>
    <w:rsid w:val="001846D5"/>
    <w:rsid w:val="001A36AA"/>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82FFF"/>
    <w:rsid w:val="0029504F"/>
    <w:rsid w:val="002A26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0632"/>
    <w:rsid w:val="00671BBB"/>
    <w:rsid w:val="00677637"/>
    <w:rsid w:val="00682237"/>
    <w:rsid w:val="006901CF"/>
    <w:rsid w:val="00693963"/>
    <w:rsid w:val="00696387"/>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5F0B"/>
    <w:rsid w:val="00726CE7"/>
    <w:rsid w:val="007278D4"/>
    <w:rsid w:val="007369E1"/>
    <w:rsid w:val="00743131"/>
    <w:rsid w:val="0074500E"/>
    <w:rsid w:val="00745648"/>
    <w:rsid w:val="00746F46"/>
    <w:rsid w:val="0075252A"/>
    <w:rsid w:val="0076372D"/>
    <w:rsid w:val="00764B84"/>
    <w:rsid w:val="00765028"/>
    <w:rsid w:val="00775A7A"/>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4303"/>
    <w:rsid w:val="007D6DCE"/>
    <w:rsid w:val="007E7FD7"/>
    <w:rsid w:val="007F0C5A"/>
    <w:rsid w:val="007F209A"/>
    <w:rsid w:val="007F2591"/>
    <w:rsid w:val="007F522E"/>
    <w:rsid w:val="007F7421"/>
    <w:rsid w:val="00800745"/>
    <w:rsid w:val="00801F7F"/>
    <w:rsid w:val="008023E9"/>
    <w:rsid w:val="00804B6F"/>
    <w:rsid w:val="00805973"/>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6E1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39D3"/>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2FCE"/>
    <w:rsid w:val="00B23369"/>
    <w:rsid w:val="00B256E1"/>
    <w:rsid w:val="00B2743D"/>
    <w:rsid w:val="00B3015C"/>
    <w:rsid w:val="00B32D09"/>
    <w:rsid w:val="00B344D8"/>
    <w:rsid w:val="00B3714C"/>
    <w:rsid w:val="00B420DE"/>
    <w:rsid w:val="00B4784C"/>
    <w:rsid w:val="00B478F2"/>
    <w:rsid w:val="00B55C17"/>
    <w:rsid w:val="00B567D1"/>
    <w:rsid w:val="00B73688"/>
    <w:rsid w:val="00B737CD"/>
    <w:rsid w:val="00B73B4C"/>
    <w:rsid w:val="00B73F75"/>
    <w:rsid w:val="00B751E1"/>
    <w:rsid w:val="00B7586A"/>
    <w:rsid w:val="00B75E4C"/>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00C9"/>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971BC"/>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05AF"/>
    <w:rsid w:val="00EE421E"/>
    <w:rsid w:val="00EE4275"/>
    <w:rsid w:val="00EF29B6"/>
    <w:rsid w:val="00EF3AEE"/>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1A8D"/>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A79F6"/>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CommentTextChar">
    <w:name w:val="Comment Text Char"/>
    <w:basedOn w:val="DefaultParagraphFont"/>
    <w:link w:val="CommentText"/>
    <w:semiHidden/>
    <w:rsid w:val="0010548B"/>
    <w:rPr>
      <w:rFonts w:cs="Vrinda"/>
      <w:lang w:val="en-GB" w:eastAsia="en-GB" w:bidi="bn-IN"/>
    </w:rPr>
  </w:style>
  <w:style w:type="character" w:customStyle="1" w:styleId="B2Char">
    <w:name w:val="B2 Char"/>
    <w:link w:val="B2"/>
    <w:locked/>
    <w:rsid w:val="0010548B"/>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80466947">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554387987">
      <w:bodyDiv w:val="1"/>
      <w:marLeft w:val="0"/>
      <w:marRight w:val="0"/>
      <w:marTop w:val="0"/>
      <w:marBottom w:val="0"/>
      <w:divBdr>
        <w:top w:val="none" w:sz="0" w:space="0" w:color="auto"/>
        <w:left w:val="none" w:sz="0" w:space="0" w:color="auto"/>
        <w:bottom w:val="none" w:sz="0" w:space="0" w:color="auto"/>
        <w:right w:val="none" w:sz="0" w:space="0" w:color="auto"/>
      </w:divBdr>
    </w:div>
    <w:div w:id="55563059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 w:id="209481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4</Pages>
  <Words>1289</Words>
  <Characters>7539</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88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Thomas Stockhammer</cp:lastModifiedBy>
  <cp:revision>13</cp:revision>
  <cp:lastPrinted>2000-02-29T17:31:00Z</cp:lastPrinted>
  <dcterms:created xsi:type="dcterms:W3CDTF">2023-02-24T06:17:00Z</dcterms:created>
  <dcterms:modified xsi:type="dcterms:W3CDTF">2023-02-2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